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521B3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484293B" w:rsidR="007B4A91" w:rsidRDefault="0097098E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appu</w:t>
      </w:r>
      <w:proofErr w:type="spellEnd"/>
      <w:r>
        <w:rPr>
          <w:sz w:val="28"/>
          <w:szCs w:val="28"/>
        </w:rPr>
        <w:t xml:space="preserve"> </w:t>
      </w:r>
    </w:p>
    <w:p w14:paraId="34A9E19B" w14:textId="77777777" w:rsidR="007B4A91" w:rsidRDefault="002521B3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18DFB77" w:rsidR="007B4A91" w:rsidRDefault="0097098E" w:rsidP="0097098E">
      <w:pPr>
        <w:ind w:left="360"/>
        <w:rPr>
          <w:sz w:val="28"/>
          <w:szCs w:val="28"/>
        </w:rPr>
      </w:pPr>
      <w:r>
        <w:rPr>
          <w:sz w:val="28"/>
          <w:szCs w:val="28"/>
        </w:rPr>
        <w:t>To escape from virus</w:t>
      </w:r>
    </w:p>
    <w:p w14:paraId="3D632C61" w14:textId="77777777" w:rsidR="007B4A91" w:rsidRDefault="002521B3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6BFAB59" w:rsidR="007B4A91" w:rsidRDefault="0097098E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Pappu</w:t>
      </w:r>
      <w:proofErr w:type="spellEnd"/>
      <w:r>
        <w:rPr>
          <w:sz w:val="28"/>
          <w:szCs w:val="28"/>
        </w:rPr>
        <w:t xml:space="preserve"> is running towards his home but the viruses are in his way he </w:t>
      </w:r>
      <w:proofErr w:type="gramStart"/>
      <w:r>
        <w:rPr>
          <w:sz w:val="28"/>
          <w:szCs w:val="28"/>
        </w:rPr>
        <w:t>have</w:t>
      </w:r>
      <w:proofErr w:type="gramEnd"/>
      <w:r>
        <w:rPr>
          <w:sz w:val="28"/>
          <w:szCs w:val="28"/>
        </w:rPr>
        <w:t xml:space="preserve"> to save himself from viruses in order to reach home safely without getting contaminated with disease caused by virus</w:t>
      </w:r>
    </w:p>
    <w:p w14:paraId="6102F988" w14:textId="77777777" w:rsidR="007B4A91" w:rsidRDefault="002521B3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521B3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521B3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17E2CB2" w:rsidR="007B4A91" w:rsidRDefault="0097098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appu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AFEE26E" w:rsidR="007B4A91" w:rsidRDefault="0097098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nd jump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DE95835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eo vir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E8D9B27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5AC125F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ovid</w:t>
            </w:r>
            <w:proofErr w:type="spellEnd"/>
            <w:r>
              <w:rPr>
                <w:sz w:val="28"/>
                <w:szCs w:val="28"/>
              </w:rPr>
              <w:t xml:space="preserve"> 19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985E7AE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5498694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V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115E71C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0BC9ADA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teriophag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50500266" w:rsidR="007B4A91" w:rsidRDefault="0097098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521B3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329F2B2A" w:rsidR="007B4A91" w:rsidRDefault="0097098E">
      <w:pPr>
        <w:rPr>
          <w:sz w:val="28"/>
          <w:szCs w:val="28"/>
        </w:rPr>
      </w:pPr>
      <w:r>
        <w:rPr>
          <w:noProof/>
          <w:lang w:val="en-IN"/>
        </w:rPr>
        <w:drawing>
          <wp:inline distT="0" distB="0" distL="0" distR="0" wp14:anchorId="4935AF2A" wp14:editId="315F5DD3">
            <wp:extent cx="1022350" cy="1200150"/>
            <wp:effectExtent l="0" t="0" r="6350" b="0"/>
            <wp:docPr id="1" name="Picture 1" descr="C:\Users\hp\OneDrive\Desktop\whitehatjr\Colorfull-Trex-main\Colorfull-Trex-main\pappu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hp\OneDrive\Desktop\whitehatjr\Colorfull-Trex-main\Colorfull-Trex-main\pappu4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2350" cy="120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2F6C1C" w14:textId="77777777" w:rsidR="007B4A91" w:rsidRDefault="002521B3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7E3C854C" w14:textId="0D084203" w:rsidR="007B4A91" w:rsidRPr="002521B3" w:rsidRDefault="0097098E" w:rsidP="002521B3">
      <w:pPr>
        <w:rPr>
          <w:sz w:val="28"/>
          <w:szCs w:val="28"/>
        </w:rPr>
      </w:pPr>
      <w:r>
        <w:rPr>
          <w:noProof/>
          <w:lang w:val="en-IN"/>
        </w:rPr>
        <w:lastRenderedPageBreak/>
        <w:drawing>
          <wp:inline distT="0" distB="0" distL="0" distR="0" wp14:anchorId="697E3C88" wp14:editId="1E2A25B0">
            <wp:extent cx="3714750" cy="3714750"/>
            <wp:effectExtent l="0" t="0" r="0" b="0"/>
            <wp:docPr id="2" name="Picture 2" descr="C:\Users\hp\OneDrive\Desktop\whitehatjr\Colorfull-Trex-main\Colorfull-Trex-main\yoyo2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hp\OneDrive\Desktop\whitehatjr\Colorfull-Trex-main\Colorfull-Trex-main\yoyo2.gif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371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21B3">
        <w:rPr>
          <w:noProof/>
          <w:sz w:val="28"/>
          <w:szCs w:val="28"/>
          <w:lang w:val="en-IN"/>
        </w:rPr>
        <w:drawing>
          <wp:inline distT="0" distB="0" distL="0" distR="0" wp14:anchorId="1AA48631" wp14:editId="709FB937">
            <wp:extent cx="3714115" cy="3735070"/>
            <wp:effectExtent l="0" t="0" r="635" b="0"/>
            <wp:docPr id="3" name="Picture 3" descr="C:\Users\hp\OneDrive\Desktop\whitehatjr\Colorfull-Trex-main\Colorfull-Trex-main\yoyo3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hp\OneDrive\Desktop\whitehatjr\Colorfull-Trex-main\Colorfull-Trex-main\yoyo3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115" cy="3735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21B3"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0DD58A66" wp14:editId="3775487D">
            <wp:extent cx="3714115" cy="3714115"/>
            <wp:effectExtent l="0" t="0" r="635" b="635"/>
            <wp:docPr id="6" name="Picture 6" descr="C:\Users\hp\OneDrive\Desktop\whitehatjr\Colorfull-Trex-main\Colorfull-Trex-main\yoyo5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hp\OneDrive\Desktop\whitehatjr\Colorfull-Trex-main\Colorfull-Trex-main\yoyo5.gi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115" cy="371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521B3">
        <w:rPr>
          <w:noProof/>
          <w:sz w:val="28"/>
          <w:szCs w:val="28"/>
          <w:lang w:val="en-IN"/>
        </w:rPr>
        <w:drawing>
          <wp:inline distT="0" distB="0" distL="0" distR="0" wp14:anchorId="47F17312" wp14:editId="64BBA07A">
            <wp:extent cx="3714115" cy="3714115"/>
            <wp:effectExtent l="0" t="0" r="635" b="635"/>
            <wp:docPr id="7" name="Picture 7" descr="C:\Users\hp\OneDrive\Desktop\whitehatjr\Colorfull-Trex-main\Colorfull-Trex-main\yoyo4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hp\OneDrive\Desktop\whitehatjr\Colorfull-Trex-main\Colorfull-Trex-main\yoyo4.gif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115" cy="3714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4B987DE" w14:textId="2A824DB8" w:rsidR="007B4A91" w:rsidRDefault="002521B3">
      <w:pPr>
        <w:rPr>
          <w:sz w:val="28"/>
          <w:szCs w:val="28"/>
        </w:rPr>
      </w:pPr>
      <w:r>
        <w:pict w14:anchorId="4F92B24E">
          <v:rect id="_x0000_i1033" style="width:0;height:1.5pt" o:hralign="center" o:hrstd="t" o:hr="t" fillcolor="#a0a0a0" stroked="f"/>
        </w:pict>
      </w:r>
      <w:r>
        <w:pict w14:anchorId="2BE0C1BB">
          <v:rect id="_x0000_i1034" style="width:0;height:1.5pt" o:hralign="center" o:hrstd="t" o:hr="t" fillcolor="#a0a0a0" stroked="f"/>
        </w:pict>
      </w:r>
      <w:r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521B3"/>
    <w:rsid w:val="00556965"/>
    <w:rsid w:val="007B4A91"/>
    <w:rsid w:val="00970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098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98E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7098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098E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gif"/><Relationship Id="rId3" Type="http://schemas.microsoft.com/office/2007/relationships/stylesWithEffects" Target="stylesWithEffects.xml"/><Relationship Id="rId7" Type="http://schemas.openxmlformats.org/officeDocument/2006/relationships/image" Target="media/image2.gi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gif"/><Relationship Id="rId4" Type="http://schemas.openxmlformats.org/officeDocument/2006/relationships/settings" Target="settings.xml"/><Relationship Id="rId9" Type="http://schemas.openxmlformats.org/officeDocument/2006/relationships/image" Target="media/image4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9-21T09:52:00Z</dcterms:created>
  <dcterms:modified xsi:type="dcterms:W3CDTF">2021-09-21T09:52:00Z</dcterms:modified>
</cp:coreProperties>
</file>